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AA" w:rsidRPr="00070C78" w:rsidRDefault="00A9621E" w:rsidP="004461EB">
      <w:pPr>
        <w:jc w:val="both"/>
        <w:rPr>
          <w:sz w:val="22"/>
          <w:szCs w:val="22"/>
        </w:rPr>
      </w:pPr>
      <w:r>
        <w:rPr>
          <w:b/>
          <w:bCs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ECEF6DC" wp14:editId="44E13827">
                <wp:simplePos x="0" y="0"/>
                <wp:positionH relativeFrom="column">
                  <wp:posOffset>167640</wp:posOffset>
                </wp:positionH>
                <wp:positionV relativeFrom="paragraph">
                  <wp:posOffset>-747395</wp:posOffset>
                </wp:positionV>
                <wp:extent cx="6375400" cy="571500"/>
                <wp:effectExtent l="5715" t="5080" r="10160" b="13970"/>
                <wp:wrapNone/>
                <wp:docPr id="1" name="Text Box 1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753F" w:rsidRDefault="00D51B7C">
                            <w:pPr>
                              <w:pStyle w:val="Titolo1"/>
                              <w:tabs>
                                <w:tab w:val="clear" w:pos="8306"/>
                                <w:tab w:val="left" w:pos="5387"/>
                              </w:tabs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Fondamenti di Elaborazione </w:t>
                            </w:r>
                            <w:r w:rsidR="00E373D1">
                              <w:rPr>
                                <w:sz w:val="32"/>
                              </w:rPr>
                              <w:t>di</w:t>
                            </w:r>
                            <w:r>
                              <w:rPr>
                                <w:sz w:val="32"/>
                              </w:rPr>
                              <w:t xml:space="preserve"> Immagini</w:t>
                            </w:r>
                            <w:r w:rsidR="00A3753F">
                              <w:rPr>
                                <w:sz w:val="32"/>
                              </w:rPr>
                              <w:tab/>
                            </w:r>
                            <w:r>
                              <w:rPr>
                                <w:sz w:val="32"/>
                              </w:rPr>
                              <w:t xml:space="preserve">        </w:t>
                            </w:r>
                            <w:r w:rsidR="00A3753F">
                              <w:rPr>
                                <w:sz w:val="32"/>
                              </w:rPr>
                              <w:t xml:space="preserve">Matricola: 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Prova </w:t>
                            </w:r>
                            <w:r w:rsidR="00E373D1">
                              <w:rPr>
                                <w:b/>
                                <w:bCs/>
                                <w:sz w:val="32"/>
                              </w:rPr>
                              <w:t>del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 w:rsidR="00D218BB">
                              <w:rPr>
                                <w:b/>
                                <w:bCs/>
                                <w:sz w:val="32"/>
                              </w:rPr>
                              <w:t>2</w:t>
                            </w:r>
                            <w:r w:rsidR="003D6AFA">
                              <w:rPr>
                                <w:b/>
                                <w:bCs/>
                                <w:sz w:val="32"/>
                              </w:rPr>
                              <w:t>6</w:t>
                            </w:r>
                            <w:r w:rsidR="003D5F0B">
                              <w:rPr>
                                <w:b/>
                                <w:bCs/>
                                <w:sz w:val="32"/>
                              </w:rPr>
                              <w:t>-</w:t>
                            </w:r>
                            <w:r w:rsidR="003D6AFA">
                              <w:rPr>
                                <w:b/>
                                <w:bCs/>
                                <w:sz w:val="32"/>
                              </w:rPr>
                              <w:t>Giu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>-20</w:t>
                            </w:r>
                            <w:r w:rsidR="00EB5C8A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D218BB">
                              <w:rPr>
                                <w:b/>
                                <w:bCs/>
                                <w:sz w:val="32"/>
                              </w:rPr>
                              <w:t>8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(</w:t>
                            </w:r>
                            <w:r w:rsidR="00E373D1">
                              <w:rPr>
                                <w:sz w:val="32"/>
                              </w:rPr>
                              <w:t>9</w:t>
                            </w:r>
                            <w:r w:rsidR="00D61EF5">
                              <w:rPr>
                                <w:sz w:val="32"/>
                              </w:rPr>
                              <w:t>0</w:t>
                            </w:r>
                            <w:r>
                              <w:rPr>
                                <w:sz w:val="32"/>
                              </w:rPr>
                              <w:t xml:space="preserve"> minuti)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Cognome e Nome: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pStyle w:val="Titolo1"/>
                              <w:rPr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:rsidR="00A3753F" w:rsidRDefault="00A37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04" o:spid="_x0000_s1026" type="#_x0000_t202" style="position:absolute;left:0;text-align:left;margin-left:13.2pt;margin-top:-58.85pt;width:502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" strokeweight=".5pt">
                <v:textbox>
                  <w:txbxContent>
                    <w:p w:rsidR="00A3753F" w:rsidRDefault="00D51B7C">
                      <w:pPr>
                        <w:pStyle w:val="Titolo1"/>
                        <w:tabs>
                          <w:tab w:val="clear" w:pos="8306"/>
                          <w:tab w:val="left" w:pos="5387"/>
                        </w:tabs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Fondamenti di Elaborazione </w:t>
                      </w:r>
                      <w:r w:rsidR="00E373D1">
                        <w:rPr>
                          <w:sz w:val="32"/>
                        </w:rPr>
                        <w:t>di</w:t>
                      </w:r>
                      <w:r>
                        <w:rPr>
                          <w:sz w:val="32"/>
                        </w:rPr>
                        <w:t xml:space="preserve"> Immagini</w:t>
                      </w:r>
                      <w:r w:rsidR="00A3753F">
                        <w:rPr>
                          <w:sz w:val="32"/>
                        </w:rPr>
                        <w:tab/>
                      </w:r>
                      <w:r>
                        <w:rPr>
                          <w:sz w:val="32"/>
                        </w:rPr>
                        <w:t xml:space="preserve">        </w:t>
                      </w:r>
                      <w:r w:rsidR="00A3753F">
                        <w:rPr>
                          <w:sz w:val="32"/>
                        </w:rPr>
                        <w:t xml:space="preserve">Matricola: 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32"/>
                        </w:rPr>
                        <w:t xml:space="preserve">Prova </w:t>
                      </w:r>
                      <w:r w:rsidR="00E373D1">
                        <w:rPr>
                          <w:b/>
                          <w:bCs/>
                          <w:sz w:val="32"/>
                        </w:rPr>
                        <w:t>del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 w:rsidR="00D218BB">
                        <w:rPr>
                          <w:b/>
                          <w:bCs/>
                          <w:sz w:val="32"/>
                        </w:rPr>
                        <w:t>2</w:t>
                      </w:r>
                      <w:r w:rsidR="003D6AFA">
                        <w:rPr>
                          <w:b/>
                          <w:bCs/>
                          <w:sz w:val="32"/>
                        </w:rPr>
                        <w:t>6</w:t>
                      </w:r>
                      <w:r w:rsidR="003D5F0B">
                        <w:rPr>
                          <w:b/>
                          <w:bCs/>
                          <w:sz w:val="32"/>
                        </w:rPr>
                        <w:t>-</w:t>
                      </w:r>
                      <w:r w:rsidR="003D6AFA">
                        <w:rPr>
                          <w:b/>
                          <w:bCs/>
                          <w:sz w:val="32"/>
                        </w:rPr>
                        <w:t>Giu</w:t>
                      </w:r>
                      <w:r>
                        <w:rPr>
                          <w:b/>
                          <w:bCs/>
                          <w:sz w:val="32"/>
                        </w:rPr>
                        <w:t>-20</w:t>
                      </w:r>
                      <w:r w:rsidR="00EB5C8A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D218BB">
                        <w:rPr>
                          <w:b/>
                          <w:bCs/>
                          <w:sz w:val="32"/>
                        </w:rPr>
                        <w:t>8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(</w:t>
                      </w:r>
                      <w:r w:rsidR="00E373D1">
                        <w:rPr>
                          <w:sz w:val="32"/>
                        </w:rPr>
                        <w:t>9</w:t>
                      </w:r>
                      <w:r w:rsidR="00D61EF5">
                        <w:rPr>
                          <w:sz w:val="32"/>
                        </w:rPr>
                        <w:t>0</w:t>
                      </w:r>
                      <w:r>
                        <w:rPr>
                          <w:sz w:val="32"/>
                        </w:rPr>
                        <w:t xml:space="preserve"> minuti)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32"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Cognome e Nome: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  <w:sz w:val="26"/>
                        </w:rPr>
                      </w:pPr>
                    </w:p>
                    <w:p w:rsidR="00A3753F" w:rsidRDefault="00A3753F">
                      <w:pPr>
                        <w:pStyle w:val="Titolo1"/>
                        <w:rPr>
                          <w:sz w:val="26"/>
                        </w:rPr>
                      </w:pPr>
                    </w:p>
                    <w:p w:rsidR="00A3753F" w:rsidRDefault="00A3753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:rsidR="00A3753F" w:rsidRDefault="00A3753F"/>
                  </w:txbxContent>
                </v:textbox>
              </v:shape>
            </w:pict>
          </mc:Fallback>
        </mc:AlternateContent>
      </w:r>
      <w:r w:rsidR="00E0601A">
        <w:rPr>
          <w:sz w:val="22"/>
          <w:szCs w:val="22"/>
        </w:rPr>
        <w:t>1</w:t>
      </w:r>
      <w:r w:rsidR="00E0601A" w:rsidRPr="00E45E09">
        <w:rPr>
          <w:sz w:val="22"/>
          <w:szCs w:val="22"/>
        </w:rPr>
        <w:t xml:space="preserve">) </w:t>
      </w:r>
      <w:r w:rsidR="00E90CFD">
        <w:rPr>
          <w:sz w:val="22"/>
          <w:szCs w:val="22"/>
        </w:rPr>
        <w:t xml:space="preserve">Descrivere il funzionamento degli operatori di </w:t>
      </w:r>
      <w:proofErr w:type="spellStart"/>
      <w:r w:rsidR="00E90CFD">
        <w:rPr>
          <w:sz w:val="22"/>
          <w:szCs w:val="22"/>
        </w:rPr>
        <w:t>Sobel</w:t>
      </w:r>
      <w:proofErr w:type="spellEnd"/>
      <w:r w:rsidR="00E90CFD">
        <w:rPr>
          <w:sz w:val="22"/>
          <w:szCs w:val="22"/>
        </w:rPr>
        <w:t xml:space="preserve"> ed elencarne alcune possibili applicazioni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AA46AA">
      <w:pPr>
        <w:jc w:val="both"/>
        <w:rPr>
          <w:bCs/>
          <w:sz w:val="6"/>
          <w:szCs w:val="6"/>
        </w:rPr>
      </w:pPr>
    </w:p>
    <w:p w:rsidR="0069379B" w:rsidRDefault="0069379B" w:rsidP="00AA46AA">
      <w:pPr>
        <w:jc w:val="both"/>
        <w:rPr>
          <w:bCs/>
          <w:sz w:val="22"/>
          <w:szCs w:val="22"/>
        </w:rPr>
      </w:pPr>
    </w:p>
    <w:p w:rsidR="00AA46AA" w:rsidRPr="00070C78" w:rsidRDefault="00C90EE3" w:rsidP="00AA46AA">
      <w:pPr>
        <w:jc w:val="both"/>
        <w:rPr>
          <w:rFonts w:ascii="Courier New" w:hAnsi="Courier New" w:cs="Courier New"/>
          <w:sz w:val="22"/>
          <w:szCs w:val="22"/>
        </w:rPr>
      </w:pPr>
      <w:r w:rsidRPr="00070C78">
        <w:rPr>
          <w:bCs/>
          <w:sz w:val="22"/>
          <w:szCs w:val="22"/>
        </w:rPr>
        <w:t xml:space="preserve">2) </w:t>
      </w:r>
      <w:r w:rsidR="00E90CFD">
        <w:rPr>
          <w:bCs/>
          <w:sz w:val="22"/>
          <w:szCs w:val="22"/>
        </w:rPr>
        <w:t xml:space="preserve">Definire </w:t>
      </w:r>
      <w:r w:rsidR="00E90CFD" w:rsidRPr="00776D97">
        <w:rPr>
          <w:bCs/>
          <w:sz w:val="22"/>
          <w:szCs w:val="22"/>
        </w:rPr>
        <w:t>formalmente</w:t>
      </w:r>
      <w:r w:rsidR="00E90CFD">
        <w:rPr>
          <w:bCs/>
          <w:sz w:val="22"/>
          <w:szCs w:val="22"/>
        </w:rPr>
        <w:t xml:space="preserve"> gli operatori di erosione e dilatazione della morfologia matematica e illustrarne brevemente il funzionamento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423A53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423A53" w:rsidRPr="00070C78" w:rsidTr="000507FE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423A53" w:rsidRPr="00070C78" w:rsidRDefault="00423A53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507FE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0507FE" w:rsidRPr="00070C78" w:rsidRDefault="000507FE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9D291A">
      <w:pPr>
        <w:jc w:val="both"/>
        <w:rPr>
          <w:bCs/>
          <w:sz w:val="6"/>
          <w:szCs w:val="6"/>
        </w:rPr>
      </w:pPr>
    </w:p>
    <w:p w:rsidR="0069379B" w:rsidRDefault="0069379B" w:rsidP="0069379B">
      <w:pPr>
        <w:jc w:val="both"/>
        <w:rPr>
          <w:bCs/>
          <w:sz w:val="22"/>
          <w:szCs w:val="22"/>
        </w:rPr>
      </w:pPr>
    </w:p>
    <w:p w:rsidR="000507FE" w:rsidRPr="00E45E09" w:rsidRDefault="000507FE" w:rsidP="000507FE">
      <w:pPr>
        <w:spacing w:before="120"/>
        <w:jc w:val="both"/>
        <w:rPr>
          <w:rFonts w:ascii="Courier New" w:hAnsi="Courier New" w:cs="Courier New"/>
          <w:sz w:val="22"/>
          <w:szCs w:val="22"/>
        </w:rPr>
      </w:pPr>
      <w:r w:rsidRPr="002E6042">
        <w:rPr>
          <w:bCs/>
          <w:sz w:val="22"/>
          <w:szCs w:val="22"/>
        </w:rPr>
        <w:t xml:space="preserve">3) Descrivere </w:t>
      </w:r>
      <w:r>
        <w:rPr>
          <w:bCs/>
          <w:sz w:val="22"/>
          <w:szCs w:val="22"/>
        </w:rPr>
        <w:t>gli spazi colore HSL/HSV e illustrarne brevemente vantaggi e svantaggi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  <w:p w:rsidR="002F6A01" w:rsidRPr="00070C78" w:rsidRDefault="002F6A01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0507FE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507FE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0507FE" w:rsidRPr="00070C78" w:rsidRDefault="000507FE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9"/>
          <w:footerReference w:type="default" r:id="rId10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:rsidR="003D6AFA" w:rsidRPr="00072A72" w:rsidRDefault="003D6AFA" w:rsidP="003D6AFA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Basandosi sulla libreria di classi utilizzata durante il corso, implementare in C# una classe denominata “Esercizio”, derivata da </w:t>
      </w:r>
      <w:proofErr w:type="spellStart"/>
      <w:r w:rsidRPr="00072A72">
        <w:rPr>
          <w:i/>
          <w:sz w:val="22"/>
          <w:szCs w:val="22"/>
        </w:rPr>
        <w:t>ImageOperation</w:t>
      </w:r>
      <w:proofErr w:type="spellEnd"/>
      <w:r w:rsidRPr="00072A72">
        <w:rPr>
          <w:i/>
          <w:sz w:val="22"/>
          <w:szCs w:val="22"/>
        </w:rPr>
        <w:t>&lt;Image&lt;byte&gt;, Image&lt;byte&gt;&gt;</w:t>
      </w:r>
      <w:r w:rsidRPr="00072A72">
        <w:rPr>
          <w:sz w:val="22"/>
          <w:szCs w:val="22"/>
        </w:rPr>
        <w:t>, che implementi l’algoritmo seguente:</w:t>
      </w:r>
    </w:p>
    <w:p w:rsidR="003D6AFA" w:rsidRDefault="003D6AFA" w:rsidP="003D6AFA">
      <w:pPr>
        <w:pStyle w:val="SourceCode"/>
        <w:spacing w:line="288" w:lineRule="auto"/>
      </w:pPr>
      <w:r>
        <w:t xml:space="preserve">Sia </w:t>
      </w:r>
      <w:proofErr w:type="spellStart"/>
      <w:r>
        <w:t>InputImage</w:t>
      </w:r>
      <w:proofErr w:type="spellEnd"/>
      <w:r>
        <w:t xml:space="preserve"> </w:t>
      </w:r>
      <w:r w:rsidR="00617387">
        <w:t>un</w:t>
      </w:r>
      <w:r>
        <w:t xml:space="preserve">’immagine </w:t>
      </w:r>
      <w:proofErr w:type="spellStart"/>
      <w:r>
        <w:t>grayscale</w:t>
      </w:r>
      <w:proofErr w:type="spellEnd"/>
      <w:r>
        <w:t xml:space="preserve"> di input.</w:t>
      </w:r>
    </w:p>
    <w:p w:rsidR="003D6AFA" w:rsidRDefault="003D6AFA" w:rsidP="003D6AFA">
      <w:pPr>
        <w:pStyle w:val="SourceCode"/>
        <w:numPr>
          <w:ilvl w:val="0"/>
          <w:numId w:val="10"/>
        </w:numPr>
        <w:spacing w:line="288" w:lineRule="auto"/>
      </w:pPr>
      <w:r>
        <w:t xml:space="preserve">Calcolare, per ogni pixel dell’immagine, </w:t>
      </w:r>
      <w:r>
        <w:t>il massimo fra</w:t>
      </w:r>
      <w:r>
        <w:t xml:space="preserve"> i </w:t>
      </w:r>
      <w:r>
        <w:t xml:space="preserve">valori dei </w:t>
      </w:r>
      <w:r>
        <w:t xml:space="preserve">pixel </w:t>
      </w:r>
      <w:r>
        <w:t>dell’intorno 7x7</w:t>
      </w:r>
      <w:r>
        <w:t xml:space="preserve">, considerando eventuali pixel fuori </w:t>
      </w:r>
      <w:r>
        <w:t xml:space="preserve">dai bordi </w:t>
      </w:r>
      <w:r>
        <w:t>come aventi livello di grigio pari a zero.</w:t>
      </w:r>
    </w:p>
    <w:p w:rsidR="003D6AFA" w:rsidRDefault="003D6AFA" w:rsidP="003D6AFA">
      <w:pPr>
        <w:pStyle w:val="SourceCode"/>
        <w:numPr>
          <w:ilvl w:val="0"/>
          <w:numId w:val="10"/>
        </w:numPr>
        <w:spacing w:line="288" w:lineRule="auto"/>
      </w:pPr>
      <w:r>
        <w:t xml:space="preserve">Calcolare l’immagine </w:t>
      </w:r>
      <w:r w:rsidRPr="003D6AFA">
        <w:rPr>
          <w:i/>
        </w:rPr>
        <w:t>D</w:t>
      </w:r>
      <w:r>
        <w:t xml:space="preserve"> in cui </w:t>
      </w:r>
      <w:r>
        <w:t xml:space="preserve">ogni </w:t>
      </w:r>
      <w:r>
        <w:t xml:space="preserve">pixel è </w:t>
      </w:r>
      <w:r>
        <w:t>risultato</w:t>
      </w:r>
      <w:r>
        <w:t xml:space="preserve"> della differenza fra </w:t>
      </w:r>
      <w:r>
        <w:t xml:space="preserve">ciascun valore calcolato al passo precedente e il </w:t>
      </w:r>
      <w:r>
        <w:t xml:space="preserve">corrispondente </w:t>
      </w:r>
      <w:r>
        <w:t>valore del pixel nell’immagine originale</w:t>
      </w:r>
      <w:r>
        <w:t>.</w:t>
      </w:r>
    </w:p>
    <w:p w:rsidR="003D6AFA" w:rsidRDefault="003D6AFA" w:rsidP="003D6AFA">
      <w:pPr>
        <w:pStyle w:val="SourceCode"/>
        <w:numPr>
          <w:ilvl w:val="0"/>
          <w:numId w:val="10"/>
        </w:numPr>
        <w:spacing w:line="288" w:lineRule="auto"/>
      </w:pPr>
      <w:r>
        <w:t xml:space="preserve">Eseguire l’operazione di </w:t>
      </w:r>
      <w:r>
        <w:t>“</w:t>
      </w:r>
      <w:proofErr w:type="spellStart"/>
      <w:r>
        <w:t>contrast</w:t>
      </w:r>
      <w:proofErr w:type="spellEnd"/>
      <w:r>
        <w:t xml:space="preserve"> stretching</w:t>
      </w:r>
      <w:r>
        <w:t>”</w:t>
      </w:r>
      <w:r>
        <w:t xml:space="preserve"> su </w:t>
      </w:r>
      <w:r w:rsidRPr="003D6AFA">
        <w:rPr>
          <w:i/>
        </w:rPr>
        <w:t>D</w:t>
      </w:r>
      <w:r w:rsidR="00617387" w:rsidRPr="00617387">
        <w:t>;</w:t>
      </w:r>
      <w:r w:rsidR="00D210CB">
        <w:t xml:space="preserve"> trasformare poi </w:t>
      </w:r>
      <w:r w:rsidR="00D210CB" w:rsidRPr="003D6AFA">
        <w:rPr>
          <w:i/>
        </w:rPr>
        <w:t>D</w:t>
      </w:r>
      <w:r w:rsidR="00D210CB">
        <w:t xml:space="preserve"> nell’immagine negativa.</w:t>
      </w:r>
    </w:p>
    <w:p w:rsidR="003D6AFA" w:rsidRDefault="003D6AFA" w:rsidP="003D6AFA">
      <w:pPr>
        <w:pStyle w:val="SourceCode"/>
        <w:numPr>
          <w:ilvl w:val="0"/>
          <w:numId w:val="10"/>
        </w:numPr>
        <w:spacing w:line="288" w:lineRule="auto"/>
      </w:pPr>
      <w:r>
        <w:t xml:space="preserve">Binarizzare </w:t>
      </w:r>
      <w:r w:rsidRPr="003D6AFA">
        <w:rPr>
          <w:i/>
        </w:rPr>
        <w:t>D</w:t>
      </w:r>
      <w:r>
        <w:t xml:space="preserve"> utilizzando come soglia globale il valore 128.</w:t>
      </w:r>
    </w:p>
    <w:p w:rsidR="003D6AFA" w:rsidRDefault="003D6AFA" w:rsidP="003D6AFA">
      <w:pPr>
        <w:pStyle w:val="SourceCode"/>
        <w:numPr>
          <w:ilvl w:val="0"/>
          <w:numId w:val="10"/>
        </w:numPr>
        <w:spacing w:line="288" w:lineRule="auto"/>
      </w:pPr>
      <w:r>
        <w:t>Etichettare le componenti connesse del risultato ottenuto al passo precedente usando la metrica D</w:t>
      </w:r>
      <w:r w:rsidRPr="001B11FA">
        <w:rPr>
          <w:vertAlign w:val="subscript"/>
        </w:rPr>
        <w:t>4</w:t>
      </w:r>
      <w:r>
        <w:t xml:space="preserve">; eliminare poi le componenti connesse con </w:t>
      </w:r>
      <w:r w:rsidR="00D210CB">
        <w:t>area inferiore</w:t>
      </w:r>
      <w:r>
        <w:t xml:space="preserve"> a 25 pixel.</w:t>
      </w:r>
    </w:p>
    <w:p w:rsidR="003D6AFA" w:rsidRDefault="003D6AFA" w:rsidP="003D6AFA">
      <w:pPr>
        <w:pStyle w:val="SourceCode"/>
        <w:numPr>
          <w:ilvl w:val="0"/>
          <w:numId w:val="10"/>
        </w:numPr>
        <w:spacing w:line="288" w:lineRule="auto"/>
      </w:pPr>
      <w:r>
        <w:t xml:space="preserve">Restituire come output un’immagine </w:t>
      </w:r>
      <w:proofErr w:type="spellStart"/>
      <w:r>
        <w:t>grayscale</w:t>
      </w:r>
      <w:proofErr w:type="spellEnd"/>
      <w:r>
        <w:t xml:space="preserve"> (</w:t>
      </w:r>
      <w:proofErr w:type="spellStart"/>
      <w:r>
        <w:t>Result</w:t>
      </w:r>
      <w:proofErr w:type="spellEnd"/>
      <w:r>
        <w:t xml:space="preserve">) in cui i pixel appartenenti alle componenti connesse individuate al passo precedente hanno valore </w:t>
      </w:r>
      <w:r w:rsidR="00E80497">
        <w:t>0</w:t>
      </w:r>
      <w:r>
        <w:t xml:space="preserve">, mentre tutti gli altri pixel </w:t>
      </w:r>
      <w:r w:rsidR="00E80497">
        <w:t>hanno il valore presente nell’immagine originale di input</w:t>
      </w:r>
      <w:r>
        <w:t>.</w:t>
      </w:r>
    </w:p>
    <w:p w:rsidR="003D6AFA" w:rsidRPr="00072A72" w:rsidRDefault="003D6AFA" w:rsidP="003D6AFA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t xml:space="preserve">Il diagramma seguente </w:t>
      </w:r>
      <w:bookmarkStart w:id="0" w:name="_GoBack"/>
      <w:bookmarkEnd w:id="0"/>
      <w:r w:rsidRPr="00072A72">
        <w:rPr>
          <w:sz w:val="22"/>
          <w:szCs w:val="22"/>
        </w:rPr>
        <w:t>mostra:</w:t>
      </w:r>
    </w:p>
    <w:p w:rsidR="003D6AFA" w:rsidRPr="00072A72" w:rsidRDefault="003D6AFA" w:rsidP="003D6AFA">
      <w:pPr>
        <w:pStyle w:val="Paragrafoelenco"/>
        <w:numPr>
          <w:ilvl w:val="0"/>
          <w:numId w:val="11"/>
        </w:numPr>
        <w:jc w:val="both"/>
        <w:rPr>
          <w:sz w:val="22"/>
          <w:szCs w:val="22"/>
        </w:rPr>
      </w:pPr>
      <w:r w:rsidRPr="00072A72">
        <w:rPr>
          <w:sz w:val="22"/>
          <w:szCs w:val="22"/>
        </w:rPr>
        <w:t>le classi della libreria che possono essere utilizzate (senza doverle re-implementare) per semplificare lo svolgimento dell’esercizio;</w:t>
      </w:r>
    </w:p>
    <w:p w:rsidR="003D6AFA" w:rsidRPr="00072A72" w:rsidRDefault="003D6AFA" w:rsidP="003D6AFA">
      <w:pPr>
        <w:pStyle w:val="Paragrafoelenco"/>
        <w:numPr>
          <w:ilvl w:val="0"/>
          <w:numId w:val="11"/>
        </w:numPr>
        <w:jc w:val="both"/>
        <w:rPr>
          <w:sz w:val="22"/>
          <w:szCs w:val="22"/>
        </w:rPr>
      </w:pPr>
      <w:r w:rsidRPr="00072A72">
        <w:rPr>
          <w:sz w:val="22"/>
          <w:szCs w:val="22"/>
        </w:rPr>
        <w:t xml:space="preserve">la classe “Esercizio”, derivata da </w:t>
      </w:r>
      <w:proofErr w:type="spellStart"/>
      <w:r w:rsidRPr="00072A72">
        <w:rPr>
          <w:sz w:val="22"/>
          <w:szCs w:val="22"/>
        </w:rPr>
        <w:t>ImageOperation</w:t>
      </w:r>
      <w:proofErr w:type="spellEnd"/>
      <w:r w:rsidRPr="00072A72">
        <w:rPr>
          <w:sz w:val="22"/>
          <w:szCs w:val="22"/>
        </w:rPr>
        <w:t>&lt;Image&lt;byte&gt;, Image&lt;byte&gt;&gt;, che si chiede di implementare.</w:t>
      </w:r>
    </w:p>
    <w:p w:rsidR="003D6AFA" w:rsidRDefault="003D6AFA" w:rsidP="003D6AFA">
      <w:pPr>
        <w:jc w:val="both"/>
      </w:pPr>
    </w:p>
    <w:p w:rsidR="003D6AFA" w:rsidRDefault="003D6AFA" w:rsidP="003D6AFA">
      <w:pPr>
        <w:jc w:val="both"/>
        <w:rPr>
          <w:sz w:val="22"/>
          <w:szCs w:val="22"/>
        </w:rPr>
      </w:pPr>
    </w:p>
    <w:p w:rsidR="003D6AFA" w:rsidRDefault="003D6AFA" w:rsidP="003D6AFA">
      <w:pPr>
        <w:jc w:val="both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 wp14:anchorId="3694AB1D" wp14:editId="00753667">
            <wp:extent cx="6815470" cy="6018028"/>
            <wp:effectExtent l="0" t="0" r="0" b="0"/>
            <wp:docPr id="3" name="Immagine 3" descr="C:\Temp\Esam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Esam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800" cy="6017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6AFA" w:rsidRDefault="003D6AFA" w:rsidP="003D6AFA">
      <w:pPr>
        <w:jc w:val="both"/>
        <w:rPr>
          <w:sz w:val="22"/>
          <w:szCs w:val="22"/>
        </w:rPr>
      </w:pPr>
    </w:p>
    <w:p w:rsidR="00047731" w:rsidRDefault="00047731" w:rsidP="003D6AFA">
      <w:pPr>
        <w:jc w:val="both"/>
        <w:rPr>
          <w:sz w:val="22"/>
          <w:szCs w:val="22"/>
        </w:rPr>
      </w:pPr>
    </w:p>
    <w:sectPr w:rsidR="00047731" w:rsidSect="00B9445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74B6" w:rsidRDefault="005774B6">
      <w:r>
        <w:separator/>
      </w:r>
    </w:p>
  </w:endnote>
  <w:endnote w:type="continuationSeparator" w:id="0">
    <w:p w:rsidR="005774B6" w:rsidRDefault="00577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E90CFD">
      <w:rPr>
        <w:rStyle w:val="Numeropagina"/>
        <w:noProof/>
      </w:rPr>
      <w:t>2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E90CFD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74B6" w:rsidRDefault="005774B6">
      <w:r>
        <w:separator/>
      </w:r>
    </w:p>
  </w:footnote>
  <w:footnote w:type="continuationSeparator" w:id="0">
    <w:p w:rsidR="005774B6" w:rsidRDefault="005774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83057"/>
    <w:multiLevelType w:val="hybridMultilevel"/>
    <w:tmpl w:val="7D2440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FFE3659"/>
    <w:multiLevelType w:val="hybridMultilevel"/>
    <w:tmpl w:val="42960734"/>
    <w:lvl w:ilvl="0" w:tplc="0410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9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12"/>
  </w:num>
  <w:num w:numId="5">
    <w:abstractNumId w:val="7"/>
  </w:num>
  <w:num w:numId="6">
    <w:abstractNumId w:val="2"/>
  </w:num>
  <w:num w:numId="7">
    <w:abstractNumId w:val="4"/>
  </w:num>
  <w:num w:numId="8">
    <w:abstractNumId w:val="10"/>
  </w:num>
  <w:num w:numId="9">
    <w:abstractNumId w:val="9"/>
  </w:num>
  <w:num w:numId="10">
    <w:abstractNumId w:val="3"/>
  </w:num>
  <w:num w:numId="11">
    <w:abstractNumId w:val="1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0BB7"/>
    <w:rsid w:val="00006228"/>
    <w:rsid w:val="00006351"/>
    <w:rsid w:val="00007905"/>
    <w:rsid w:val="00014115"/>
    <w:rsid w:val="000162B3"/>
    <w:rsid w:val="000238FF"/>
    <w:rsid w:val="00024ED8"/>
    <w:rsid w:val="00025A7C"/>
    <w:rsid w:val="00044418"/>
    <w:rsid w:val="00047731"/>
    <w:rsid w:val="0004783F"/>
    <w:rsid w:val="000507FE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34DC"/>
    <w:rsid w:val="000E56B5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829B7"/>
    <w:rsid w:val="00192D2C"/>
    <w:rsid w:val="0019520C"/>
    <w:rsid w:val="001A25BE"/>
    <w:rsid w:val="001A2D33"/>
    <w:rsid w:val="001A4929"/>
    <w:rsid w:val="001B11FA"/>
    <w:rsid w:val="001B4519"/>
    <w:rsid w:val="001E11D8"/>
    <w:rsid w:val="001E1A5D"/>
    <w:rsid w:val="001E5CBA"/>
    <w:rsid w:val="001E68BC"/>
    <w:rsid w:val="001E6B54"/>
    <w:rsid w:val="001F38C0"/>
    <w:rsid w:val="001F6F40"/>
    <w:rsid w:val="00220AA4"/>
    <w:rsid w:val="00222755"/>
    <w:rsid w:val="00223C50"/>
    <w:rsid w:val="002313CC"/>
    <w:rsid w:val="002336AA"/>
    <w:rsid w:val="00234A55"/>
    <w:rsid w:val="00240970"/>
    <w:rsid w:val="00244D76"/>
    <w:rsid w:val="0025394B"/>
    <w:rsid w:val="002578C8"/>
    <w:rsid w:val="00261049"/>
    <w:rsid w:val="00265814"/>
    <w:rsid w:val="00266C9A"/>
    <w:rsid w:val="002703AF"/>
    <w:rsid w:val="0027112A"/>
    <w:rsid w:val="00271887"/>
    <w:rsid w:val="0028504D"/>
    <w:rsid w:val="0029525B"/>
    <w:rsid w:val="00295BB6"/>
    <w:rsid w:val="00297F76"/>
    <w:rsid w:val="002A2516"/>
    <w:rsid w:val="002A52D1"/>
    <w:rsid w:val="002A575F"/>
    <w:rsid w:val="002B1A90"/>
    <w:rsid w:val="002B3706"/>
    <w:rsid w:val="002B5E33"/>
    <w:rsid w:val="002C1CCD"/>
    <w:rsid w:val="002C5A0F"/>
    <w:rsid w:val="002C5D5B"/>
    <w:rsid w:val="002D6BE2"/>
    <w:rsid w:val="002D6CC5"/>
    <w:rsid w:val="002D701F"/>
    <w:rsid w:val="002E2235"/>
    <w:rsid w:val="002E6042"/>
    <w:rsid w:val="002F6A01"/>
    <w:rsid w:val="0030639C"/>
    <w:rsid w:val="00313445"/>
    <w:rsid w:val="00316310"/>
    <w:rsid w:val="00320C07"/>
    <w:rsid w:val="00327131"/>
    <w:rsid w:val="00333877"/>
    <w:rsid w:val="00334A47"/>
    <w:rsid w:val="00335695"/>
    <w:rsid w:val="00337CFC"/>
    <w:rsid w:val="00343200"/>
    <w:rsid w:val="00343FDE"/>
    <w:rsid w:val="00355028"/>
    <w:rsid w:val="00360724"/>
    <w:rsid w:val="0037439E"/>
    <w:rsid w:val="00374497"/>
    <w:rsid w:val="00377847"/>
    <w:rsid w:val="003802E3"/>
    <w:rsid w:val="00383215"/>
    <w:rsid w:val="00383358"/>
    <w:rsid w:val="003A4AE0"/>
    <w:rsid w:val="003A6EC3"/>
    <w:rsid w:val="003C08F7"/>
    <w:rsid w:val="003D5F0B"/>
    <w:rsid w:val="003D6AFA"/>
    <w:rsid w:val="003D7F8F"/>
    <w:rsid w:val="003E0381"/>
    <w:rsid w:val="003F47F6"/>
    <w:rsid w:val="003F5E79"/>
    <w:rsid w:val="003F5EB3"/>
    <w:rsid w:val="00401D45"/>
    <w:rsid w:val="00404376"/>
    <w:rsid w:val="004212B9"/>
    <w:rsid w:val="00421D8D"/>
    <w:rsid w:val="00423A53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A765E"/>
    <w:rsid w:val="004A76AF"/>
    <w:rsid w:val="004B1293"/>
    <w:rsid w:val="004B22E6"/>
    <w:rsid w:val="004B3380"/>
    <w:rsid w:val="004B53E8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480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70C76"/>
    <w:rsid w:val="005738F6"/>
    <w:rsid w:val="005774B6"/>
    <w:rsid w:val="005779CF"/>
    <w:rsid w:val="0059183F"/>
    <w:rsid w:val="005927A3"/>
    <w:rsid w:val="005A3BD8"/>
    <w:rsid w:val="005B301D"/>
    <w:rsid w:val="005B6D8C"/>
    <w:rsid w:val="005C39C8"/>
    <w:rsid w:val="005D35E4"/>
    <w:rsid w:val="005D5823"/>
    <w:rsid w:val="005E06FD"/>
    <w:rsid w:val="005E16FB"/>
    <w:rsid w:val="005E213B"/>
    <w:rsid w:val="005E213C"/>
    <w:rsid w:val="005E4D5F"/>
    <w:rsid w:val="005E5BDD"/>
    <w:rsid w:val="005F0B53"/>
    <w:rsid w:val="005F56FB"/>
    <w:rsid w:val="005F66E1"/>
    <w:rsid w:val="005F790D"/>
    <w:rsid w:val="005F7C5B"/>
    <w:rsid w:val="005F7FCF"/>
    <w:rsid w:val="0060375D"/>
    <w:rsid w:val="00605D58"/>
    <w:rsid w:val="00617387"/>
    <w:rsid w:val="00621E85"/>
    <w:rsid w:val="00622B46"/>
    <w:rsid w:val="006257EA"/>
    <w:rsid w:val="00657680"/>
    <w:rsid w:val="00676467"/>
    <w:rsid w:val="0068171C"/>
    <w:rsid w:val="00682722"/>
    <w:rsid w:val="00685EA2"/>
    <w:rsid w:val="0069379B"/>
    <w:rsid w:val="00694876"/>
    <w:rsid w:val="006A484E"/>
    <w:rsid w:val="006A74C8"/>
    <w:rsid w:val="006B1DEA"/>
    <w:rsid w:val="006B2374"/>
    <w:rsid w:val="006C0252"/>
    <w:rsid w:val="006C4546"/>
    <w:rsid w:val="006D0294"/>
    <w:rsid w:val="006D6B71"/>
    <w:rsid w:val="006E1B51"/>
    <w:rsid w:val="006F6A3B"/>
    <w:rsid w:val="00700AE9"/>
    <w:rsid w:val="00744080"/>
    <w:rsid w:val="00747F25"/>
    <w:rsid w:val="007507F0"/>
    <w:rsid w:val="0075152C"/>
    <w:rsid w:val="007517A3"/>
    <w:rsid w:val="007716D6"/>
    <w:rsid w:val="00776D97"/>
    <w:rsid w:val="00793625"/>
    <w:rsid w:val="007939AA"/>
    <w:rsid w:val="00794448"/>
    <w:rsid w:val="007959D2"/>
    <w:rsid w:val="007A104F"/>
    <w:rsid w:val="007A168C"/>
    <w:rsid w:val="007B34F4"/>
    <w:rsid w:val="007B7495"/>
    <w:rsid w:val="007C6B15"/>
    <w:rsid w:val="007E1820"/>
    <w:rsid w:val="007E58DD"/>
    <w:rsid w:val="007E7A89"/>
    <w:rsid w:val="008007AA"/>
    <w:rsid w:val="00801F25"/>
    <w:rsid w:val="00802D80"/>
    <w:rsid w:val="00802F10"/>
    <w:rsid w:val="00804739"/>
    <w:rsid w:val="00816FC7"/>
    <w:rsid w:val="00820BB7"/>
    <w:rsid w:val="00823279"/>
    <w:rsid w:val="0082358C"/>
    <w:rsid w:val="00825413"/>
    <w:rsid w:val="00826793"/>
    <w:rsid w:val="008377B5"/>
    <w:rsid w:val="00841865"/>
    <w:rsid w:val="008426B0"/>
    <w:rsid w:val="008430E7"/>
    <w:rsid w:val="00863361"/>
    <w:rsid w:val="00864B22"/>
    <w:rsid w:val="00883205"/>
    <w:rsid w:val="008842D0"/>
    <w:rsid w:val="008949CE"/>
    <w:rsid w:val="0089504D"/>
    <w:rsid w:val="008A6D77"/>
    <w:rsid w:val="008B50D8"/>
    <w:rsid w:val="008F7B53"/>
    <w:rsid w:val="00904F5F"/>
    <w:rsid w:val="00905504"/>
    <w:rsid w:val="00913CFD"/>
    <w:rsid w:val="009218CA"/>
    <w:rsid w:val="00926A9D"/>
    <w:rsid w:val="0093026C"/>
    <w:rsid w:val="00931D56"/>
    <w:rsid w:val="00933A6C"/>
    <w:rsid w:val="0093618B"/>
    <w:rsid w:val="00937E63"/>
    <w:rsid w:val="00943038"/>
    <w:rsid w:val="0094459E"/>
    <w:rsid w:val="00951DCC"/>
    <w:rsid w:val="00951F23"/>
    <w:rsid w:val="009653A4"/>
    <w:rsid w:val="00972AC0"/>
    <w:rsid w:val="00976D64"/>
    <w:rsid w:val="00990799"/>
    <w:rsid w:val="00992950"/>
    <w:rsid w:val="009A0DBF"/>
    <w:rsid w:val="009A22BD"/>
    <w:rsid w:val="009A3D05"/>
    <w:rsid w:val="009C4D65"/>
    <w:rsid w:val="009C5A96"/>
    <w:rsid w:val="009D291A"/>
    <w:rsid w:val="009E5D08"/>
    <w:rsid w:val="00A009A9"/>
    <w:rsid w:val="00A149BD"/>
    <w:rsid w:val="00A22C02"/>
    <w:rsid w:val="00A2413F"/>
    <w:rsid w:val="00A25B91"/>
    <w:rsid w:val="00A323C6"/>
    <w:rsid w:val="00A3753F"/>
    <w:rsid w:val="00A42DF1"/>
    <w:rsid w:val="00A47FF4"/>
    <w:rsid w:val="00A61072"/>
    <w:rsid w:val="00A62396"/>
    <w:rsid w:val="00A71751"/>
    <w:rsid w:val="00A72852"/>
    <w:rsid w:val="00A95890"/>
    <w:rsid w:val="00A9621E"/>
    <w:rsid w:val="00AA051F"/>
    <w:rsid w:val="00AA2480"/>
    <w:rsid w:val="00AA46AA"/>
    <w:rsid w:val="00AA645E"/>
    <w:rsid w:val="00AB0DDA"/>
    <w:rsid w:val="00AB2B8C"/>
    <w:rsid w:val="00AB2E1C"/>
    <w:rsid w:val="00AB68DB"/>
    <w:rsid w:val="00AB6C07"/>
    <w:rsid w:val="00AC5F5A"/>
    <w:rsid w:val="00AD66E4"/>
    <w:rsid w:val="00AE7D4E"/>
    <w:rsid w:val="00AF4FA2"/>
    <w:rsid w:val="00B03EEA"/>
    <w:rsid w:val="00B1708B"/>
    <w:rsid w:val="00B3690E"/>
    <w:rsid w:val="00B3727F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5608"/>
    <w:rsid w:val="00BE0F48"/>
    <w:rsid w:val="00BE1826"/>
    <w:rsid w:val="00BE5684"/>
    <w:rsid w:val="00BF0E55"/>
    <w:rsid w:val="00BF4A60"/>
    <w:rsid w:val="00C032C9"/>
    <w:rsid w:val="00C0609A"/>
    <w:rsid w:val="00C0778E"/>
    <w:rsid w:val="00C120A8"/>
    <w:rsid w:val="00C134EC"/>
    <w:rsid w:val="00C158D2"/>
    <w:rsid w:val="00C26B4F"/>
    <w:rsid w:val="00C36661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90EE3"/>
    <w:rsid w:val="00CA74D3"/>
    <w:rsid w:val="00CB528B"/>
    <w:rsid w:val="00CB6082"/>
    <w:rsid w:val="00CD0F8F"/>
    <w:rsid w:val="00CE3897"/>
    <w:rsid w:val="00CF081F"/>
    <w:rsid w:val="00CF1A3C"/>
    <w:rsid w:val="00CF30DF"/>
    <w:rsid w:val="00CF4D03"/>
    <w:rsid w:val="00D00385"/>
    <w:rsid w:val="00D01531"/>
    <w:rsid w:val="00D01E92"/>
    <w:rsid w:val="00D210CB"/>
    <w:rsid w:val="00D218BB"/>
    <w:rsid w:val="00D25603"/>
    <w:rsid w:val="00D377D7"/>
    <w:rsid w:val="00D41D97"/>
    <w:rsid w:val="00D4258C"/>
    <w:rsid w:val="00D5158D"/>
    <w:rsid w:val="00D51B7C"/>
    <w:rsid w:val="00D53580"/>
    <w:rsid w:val="00D61EF5"/>
    <w:rsid w:val="00D63ECE"/>
    <w:rsid w:val="00D751B2"/>
    <w:rsid w:val="00D8098B"/>
    <w:rsid w:val="00D8338F"/>
    <w:rsid w:val="00D842BE"/>
    <w:rsid w:val="00D862D9"/>
    <w:rsid w:val="00D904E8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0601A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497"/>
    <w:rsid w:val="00E80996"/>
    <w:rsid w:val="00E829B6"/>
    <w:rsid w:val="00E8382B"/>
    <w:rsid w:val="00E83C25"/>
    <w:rsid w:val="00E8684C"/>
    <w:rsid w:val="00E90CFD"/>
    <w:rsid w:val="00E97513"/>
    <w:rsid w:val="00EB1037"/>
    <w:rsid w:val="00EB372D"/>
    <w:rsid w:val="00EB47B9"/>
    <w:rsid w:val="00EB5C8A"/>
    <w:rsid w:val="00EC7F5C"/>
    <w:rsid w:val="00EE3E9B"/>
    <w:rsid w:val="00EE6E1A"/>
    <w:rsid w:val="00EF42F2"/>
    <w:rsid w:val="00EF7318"/>
    <w:rsid w:val="00F01BC9"/>
    <w:rsid w:val="00F0429C"/>
    <w:rsid w:val="00F12AB5"/>
    <w:rsid w:val="00F139DB"/>
    <w:rsid w:val="00F21375"/>
    <w:rsid w:val="00F26661"/>
    <w:rsid w:val="00F608CC"/>
    <w:rsid w:val="00F76646"/>
    <w:rsid w:val="00F802D2"/>
    <w:rsid w:val="00F9254F"/>
    <w:rsid w:val="00FA3E1E"/>
    <w:rsid w:val="00FA473E"/>
    <w:rsid w:val="00FA73F3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77FDAAB4-90F9-4FC7-9A47-F425ADDFE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7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1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Raffaele Cappelli</cp:lastModifiedBy>
  <cp:revision>178</cp:revision>
  <cp:lastPrinted>2013-02-12T07:35:00Z</cp:lastPrinted>
  <dcterms:created xsi:type="dcterms:W3CDTF">2009-01-27T10:59:00Z</dcterms:created>
  <dcterms:modified xsi:type="dcterms:W3CDTF">2018-06-23T12:14:00Z</dcterms:modified>
</cp:coreProperties>
</file>